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Pakistan</w:t>
      </w:r>
      <w:r>
        <w:t xml:space="preserve"> </w:t>
      </w:r>
      <w:r>
        <w:t xml:space="preserve">Karachi</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Biologist position at [Organization Name] in Pakistan Karachi. As a passionate and dedicated biologist with a strong academic background and hands-on experience in ecological research, I am excited about the opportunity to contribute my expertise to your organization’s mission of advancing scientific understanding and environmental sustainability in this dynamic region. Karachi, as one of Pakistan’s most vibrant cities, presents unique challenges and opportunities for biological research, particularly in areas such as urban biodiversity conservation, water quality management, and climate change adaptation. My commitment to addressing these issues aligns perfectly with the goals of your institution.</w:t>
      </w:r>
    </w:p>
    <w:bookmarkStart w:id="20" w:name="Xe8b1ac7b9ab85b59e08bde913a757030294a649"/>
    <w:p>
      <w:pPr>
        <w:pStyle w:val="Heading2"/>
      </w:pPr>
      <w:r>
        <w:t xml:space="preserve">Academic Background and Professional Experience</w:t>
      </w:r>
    </w:p>
    <w:p>
      <w:pPr>
        <w:pStyle w:val="FirstParagraph"/>
      </w:pPr>
      <w:r>
        <w:t xml:space="preserve">I hold a Master’s degree in Biological Sciences from [University Name], where I specialized in Ecology and Environmental Biology. My academic journey was complemented by research projects focused on the impact of urbanization on local ecosystems, which deepened my understanding of how biological systems interact with human activity. During my studies, I conducted fieldwork in various regions of Pakistan, including Karachi, where I analyzed the biodiversity of coastal wetlands and their role in maintaining ecological balance. These experiences not only sharpened my technical skills but also instilled in me a profound respect for the intricate relationships that sustain life.</w:t>
      </w:r>
    </w:p>
    <w:p>
      <w:pPr>
        <w:pStyle w:val="BodyText"/>
      </w:pPr>
      <w:r>
        <w:t xml:space="preserve">Following my academic qualifications, I gained valuable professional experience as a Research Assistant at [Research Institution/Organization Name], where I collaborated on projects related to environmental monitoring and conservation. One of my key contributions involved studying the effects of industrial pollution on aquatic ecosystems in Karachi’s coastal areas. This work required me to collect and analyze water samples, identify microbial communities, and assess their health indicators. The findings from this research were published in a peer-reviewed journal, highlighting the importance of interdisciplinary approaches to solving environmental challenges.</w:t>
      </w:r>
    </w:p>
    <w:bookmarkEnd w:id="20"/>
    <w:bookmarkStart w:id="21" w:name="Xba01c10d2595fb3dce50a811c2f3b828012ee88"/>
    <w:p>
      <w:pPr>
        <w:pStyle w:val="Heading2"/>
      </w:pPr>
      <w:r>
        <w:t xml:space="preserve">Research Projects with a Focus on Pakistan Karachi</w:t>
      </w:r>
    </w:p>
    <w:p>
      <w:pPr>
        <w:pStyle w:val="FirstParagraph"/>
      </w:pPr>
      <w:r>
        <w:t xml:space="preserve">My career as a biologist has been shaped by projects that directly address the unique ecological conditions of Pakistan, particularly in Karachi. For instance, I was part of a team that investigated the decline of mangrove forests along the Arabian Sea coast, which are critical habitats for marine life and natural barriers against coastal erosion. Our research involved mapping mangrove distribution, studying their reproductive cycles, and proposing sustainable management practices. This project underscored the importance of community engagement in conservation efforts, as local stakeholders played a vital role in implementing our recommendations.</w:t>
      </w:r>
    </w:p>
    <w:p>
      <w:pPr>
        <w:pStyle w:val="BodyText"/>
      </w:pPr>
      <w:r>
        <w:t xml:space="preserve">Another significant initiative I participated in was the assessment of urban biodiversity in Karachi’s green spaces. We surveyed plant and animal species in parks, gardens, and other urban areas to understand how human activity impacts native flora and fauna. Our findings were used to develop guidelines for creating wildlife-friendly environments within the city. This work highlighted the need for integrating biological principles into urban planning, a perspective I believe is essential for fostering resilience in rapidly growing cities like Karachi.</w:t>
      </w:r>
    </w:p>
    <w:bookmarkEnd w:id="21"/>
    <w:bookmarkStart w:id="22" w:name="skills-and-competencies"/>
    <w:p>
      <w:pPr>
        <w:pStyle w:val="Heading2"/>
      </w:pPr>
      <w:r>
        <w:t xml:space="preserve">Skills and Competencies</w:t>
      </w:r>
    </w:p>
    <w:p>
      <w:pPr>
        <w:pStyle w:val="FirstParagraph"/>
      </w:pPr>
      <w:r>
        <w:t xml:space="preserve">As a biologist, I possess a diverse skill set that enables me to tackle complex scientific questions. My technical expertise includes laboratory techniques such as DNA sequencing, microscopy, and data analysis using software like R and SPSS. I am also proficient in fieldwork methodologies, from specimen collection to environmental monitoring. Beyond these skills, I have strong communication abilities, which allow me to present research findings effectively through reports, presentations, and collaborative discussions.</w:t>
      </w:r>
    </w:p>
    <w:p>
      <w:pPr>
        <w:pStyle w:val="BodyText"/>
      </w:pPr>
      <w:r>
        <w:t xml:space="preserve">My adaptability and problem-solving mindset have been instrumental in navigating the challenges of biological research. For example, during a project on water quality in Karachi’s rivers, I faced unexpected obstacles such as limited access to equipment and fluctuating environmental conditions. By devising creative solutions—such as using low-cost sampling techniques and partnering with local organizations—I was able to ensure the continuity of the study. These experiences have taught me the value of perseverance and collaboration in achieving scientific objectives.</w:t>
      </w:r>
    </w:p>
    <w:bookmarkEnd w:id="22"/>
    <w:bookmarkStart w:id="23" w:name="why-pakistan-karachi"/>
    <w:p>
      <w:pPr>
        <w:pStyle w:val="Heading2"/>
      </w:pPr>
      <w:r>
        <w:t xml:space="preserve">Why Pakistan Karachi?</w:t>
      </w:r>
    </w:p>
    <w:p>
      <w:pPr>
        <w:pStyle w:val="FirstParagraph"/>
      </w:pPr>
      <w:r>
        <w:t xml:space="preserve">Karachi’s unique geographical and ecological characteristics make it an ideal location for biological research. As a coastal city with diverse ecosystems, including mangroves, wetlands, and urban green spaces, Karachi offers opportunities to study the interplay between human activity and natural systems. However, these ecosystems are under threat from pollution, overdevelopment, and climate change. I am deeply committed to contributing to solutions that protect Karachi’s biodiversity while promoting sustainable development.</w:t>
      </w:r>
    </w:p>
    <w:p>
      <w:pPr>
        <w:pStyle w:val="BodyText"/>
      </w:pPr>
      <w:r>
        <w:t xml:space="preserve">Additionally, the growing demand for environmental research in Pakistan underscores the importance of skilled biologists like myself. With increasing awareness of ecological issues, there is a pressing need for professionals who can bridge scientific knowledge with actionable strategies. I am eager to work alongside your team to address these challenges and support initiatives that align with global sustainability goals.</w:t>
      </w:r>
    </w:p>
    <w:bookmarkEnd w:id="23"/>
    <w:bookmarkStart w:id="24" w:name="conclusion"/>
    <w:p>
      <w:pPr>
        <w:pStyle w:val="Heading2"/>
      </w:pPr>
      <w:r>
        <w:t xml:space="preserve">Conclusion</w:t>
      </w:r>
    </w:p>
    <w:p>
      <w:pPr>
        <w:pStyle w:val="FirstParagraph"/>
      </w:pPr>
      <w:r>
        <w:t xml:space="preserve">In conclusion, I am confident that my academic background, professional experience, and passion for biological research make me a strong candidate for the Biologist position at [Organization Name]. I am particularly drawn to this opportunity because of its potential to make a tangible impact on Karachi’s environment and communities. I would be honored to contribute my skills and dedication to your organization’s mission, and I look forward to the possibility of discussing how my qualifications align with your needs.</w:t>
      </w:r>
    </w:p>
    <w:p>
      <w:pPr>
        <w:pStyle w:val="BodyText"/>
      </w:pPr>
      <w:r>
        <w:t xml:space="preserve">Thank you for considering my application. I am available at your convenience for an interview and can be reached at [Phone Number] or [Email Address]. I appreciate the time you have taken to review my cover letter and hope to contribute to the success of your team in Pakistan Karachi.</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Pakistan Karachi</dc:title>
  <dc:creator/>
  <cp:keywords/>
  <dcterms:created xsi:type="dcterms:W3CDTF">2026-07-23T22:06:11Z</dcterms:created>
  <dcterms:modified xsi:type="dcterms:W3CDTF">2026-07-23T22:06:11Z</dcterms:modified>
</cp:coreProperties>
</file>

<file path=docProps/custom.xml><?xml version="1.0" encoding="utf-8"?>
<Properties xmlns="http://schemas.openxmlformats.org/officeDocument/2006/custom-properties" xmlns:vt="http://schemas.openxmlformats.org/officeDocument/2006/docPropsVTypes"/>
</file>